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13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1"/>
        <w:gridCol w:w="7266"/>
        <w:gridCol w:w="4961"/>
        <w:gridCol w:w="65"/>
      </w:tblGrid>
      <w:tr w:rsidR="009E311D" w:rsidRPr="009E311D" w14:paraId="076CAE89" w14:textId="77777777" w:rsidTr="00BF4303">
        <w:trPr>
          <w:trHeight w:val="273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3C64F08A" w14:textId="75F4F83C" w:rsidR="009E311D" w:rsidRPr="009E311D" w:rsidRDefault="009E311D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СОФИЙСКИ УНИВЕРСИТЕТ </w:t>
            </w:r>
            <w:r w:rsidR="004F3B0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„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СВ. КЛИМЕНТ ОХРИДСКИ</w:t>
            </w:r>
            <w:r w:rsidR="004F3B0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“</w:t>
            </w:r>
          </w:p>
        </w:tc>
      </w:tr>
      <w:tr w:rsidR="009E311D" w:rsidRPr="009E311D" w14:paraId="4722B627" w14:textId="77777777" w:rsidTr="00BF4303">
        <w:trPr>
          <w:trHeight w:val="306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F706D6C" w14:textId="77777777" w:rsidR="009E311D" w:rsidRPr="009E311D" w:rsidRDefault="009E311D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7E948F5B" w14:textId="77777777" w:rsidTr="00BF4303">
        <w:trPr>
          <w:trHeight w:val="177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B2E1FE" w14:textId="77777777" w:rsidR="009E311D" w:rsidRPr="009E311D" w:rsidRDefault="009E311D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ГРАФИК</w:t>
            </w:r>
          </w:p>
        </w:tc>
      </w:tr>
      <w:tr w:rsidR="009E311D" w:rsidRPr="009E311D" w14:paraId="2A5E0C61" w14:textId="77777777" w:rsidTr="00BF4303">
        <w:trPr>
          <w:trHeight w:val="420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44C9E35" w14:textId="17DAA582" w:rsidR="009E311D" w:rsidRPr="009E311D" w:rsidRDefault="00DB5E6B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Ски отбор</w:t>
            </w:r>
            <w:r w:rsidR="003A672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– мъже и жени</w:t>
            </w:r>
          </w:p>
        </w:tc>
      </w:tr>
      <w:tr w:rsidR="009E311D" w:rsidRPr="009E311D" w14:paraId="07156DCB" w14:textId="77777777" w:rsidTr="00BF4303">
        <w:trPr>
          <w:trHeight w:val="473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50DB6C2" w14:textId="67A939A4" w:rsidR="000A42EA" w:rsidRPr="002A3E63" w:rsidRDefault="000A42EA" w:rsidP="000A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Щатни преподаватели:</w:t>
            </w:r>
            <w:r w:rsidR="002A3E6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 xml:space="preserve"> </w:t>
            </w:r>
            <w:r w:rsidR="00353D5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доц</w:t>
            </w:r>
            <w:r w:rsidR="002A3E6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. </w:t>
            </w:r>
            <w:r w:rsidR="00EE106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дн </w:t>
            </w:r>
            <w:r w:rsidR="002A3E6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Марина Недкова</w:t>
            </w:r>
            <w:r w:rsidR="00364A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, гл. ас. Гергана </w:t>
            </w:r>
            <w:proofErr w:type="spellStart"/>
            <w:r w:rsidR="00364A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Деспотова</w:t>
            </w:r>
            <w:proofErr w:type="spellEnd"/>
            <w:r w:rsidR="00EE106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, д-р</w:t>
            </w:r>
          </w:p>
          <w:p w14:paraId="2A29224B" w14:textId="3EEBC5D4" w:rsidR="009E311D" w:rsidRPr="009E311D" w:rsidRDefault="009E311D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</w:tr>
      <w:tr w:rsidR="009E311D" w:rsidRPr="009E311D" w14:paraId="137761F6" w14:textId="77777777" w:rsidTr="00BF4303">
        <w:trPr>
          <w:trHeight w:val="344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21B05A" w14:textId="7A0E4EDE" w:rsidR="009E311D" w:rsidRPr="009E311D" w:rsidRDefault="005A0BE2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учебна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B6656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B6656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FD3C7E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лет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28693C" w:rsidRPr="009E311D" w14:paraId="41034297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5F5D81B" w14:textId="77777777" w:rsidR="0028693C" w:rsidRPr="009E311D" w:rsidRDefault="0028693C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 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370776D" w14:textId="60D228E4" w:rsidR="0028693C" w:rsidRPr="009E311D" w:rsidRDefault="0028693C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2D49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8</w:t>
            </w:r>
            <w:r w:rsidR="00936F2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="002D49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3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-</w:t>
            </w:r>
            <w:r w:rsidR="002D49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0</w:t>
            </w:r>
            <w:r w:rsidR="00936F2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="002D49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7B48E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– Ст</w:t>
            </w:r>
            <w:r w:rsidR="0032448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удентски</w:t>
            </w:r>
            <w:r w:rsidR="007B48E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град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6E68598" w14:textId="6598388F" w:rsidR="0028693C" w:rsidRPr="009E311D" w:rsidRDefault="007B48EE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8:</w:t>
            </w:r>
            <w:r w:rsidR="00BF430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3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BF430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-1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="00BF430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BF430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–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Ректорат</w:t>
            </w:r>
          </w:p>
        </w:tc>
      </w:tr>
      <w:tr w:rsidR="0028693C" w:rsidRPr="009E311D" w14:paraId="1FF401F1" w14:textId="77777777" w:rsidTr="00BF4303">
        <w:trPr>
          <w:gridAfter w:val="1"/>
          <w:wAfter w:w="65" w:type="dxa"/>
          <w:trHeight w:val="355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51E7392" w14:textId="77777777" w:rsidR="0028693C" w:rsidRPr="009E311D" w:rsidRDefault="0028693C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онеделник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448446" w14:textId="10B0CDC1" w:rsidR="0028693C" w:rsidRPr="00BF4303" w:rsidRDefault="0028693C" w:rsidP="00BF4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Марина Недкова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FE5339" w14:textId="77777777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28693C" w:rsidRPr="009E311D" w14:paraId="38D7EA19" w14:textId="77777777" w:rsidTr="00BF4303">
        <w:trPr>
          <w:gridAfter w:val="1"/>
          <w:wAfter w:w="65" w:type="dxa"/>
          <w:trHeight w:val="337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B3C1C" w14:textId="77777777" w:rsidR="0028693C" w:rsidRPr="009E311D" w:rsidRDefault="0028693C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3DFBE7" w14:textId="3CDE9ADD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Гергана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Деспотова</w:t>
            </w:r>
            <w:proofErr w:type="spellEnd"/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F4B090" w14:textId="77777777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28693C" w:rsidRPr="009E311D" w14:paraId="66FC2A32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E3C9B38" w14:textId="77777777" w:rsidR="0028693C" w:rsidRPr="009E311D" w:rsidRDefault="0028693C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вторник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BA0E5" w14:textId="77777777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271AD8" w14:textId="22CC2FF7" w:rsidR="0028693C" w:rsidRPr="00806CD8" w:rsidRDefault="0028693C" w:rsidP="005015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28693C" w:rsidRPr="009E311D" w14:paraId="4C8EFFBB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BBDD1" w14:textId="77777777" w:rsidR="0028693C" w:rsidRPr="009E311D" w:rsidRDefault="0028693C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DDEC37" w14:textId="77777777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9592E4" w14:textId="2507EB1F" w:rsidR="0028693C" w:rsidRPr="00501540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7B48EE" w:rsidRPr="009E311D" w14:paraId="436E1905" w14:textId="77777777" w:rsidTr="00BF4303">
        <w:trPr>
          <w:gridAfter w:val="1"/>
          <w:wAfter w:w="65" w:type="dxa"/>
          <w:trHeight w:val="256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4F58A91" w14:textId="77777777" w:rsidR="007B48EE" w:rsidRPr="009E311D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сряда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D1AA26" w14:textId="50B2EC2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7C1A98" w14:textId="75E5B5AC" w:rsidR="007B48EE" w:rsidRPr="00194FDF" w:rsidRDefault="007B48EE" w:rsidP="007B48EE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Гергана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Деспотова</w:t>
            </w:r>
            <w:proofErr w:type="spellEnd"/>
          </w:p>
        </w:tc>
      </w:tr>
      <w:tr w:rsidR="007B48EE" w:rsidRPr="009E311D" w14:paraId="4AA49CE2" w14:textId="77777777" w:rsidTr="00BF4303">
        <w:trPr>
          <w:gridAfter w:val="1"/>
          <w:wAfter w:w="65" w:type="dxa"/>
          <w:trHeight w:val="337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2B0E7" w14:textId="77777777" w:rsidR="007B48EE" w:rsidRPr="009E311D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0970D3" w14:textId="7777777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63BAEE" w14:textId="3511222D" w:rsidR="007B48EE" w:rsidRPr="00806CD8" w:rsidRDefault="007B48EE" w:rsidP="00BF4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Марина Недкова </w:t>
            </w:r>
          </w:p>
        </w:tc>
      </w:tr>
      <w:tr w:rsidR="007B48EE" w:rsidRPr="009E311D" w14:paraId="5D0DE54F" w14:textId="77777777" w:rsidTr="00BF4303">
        <w:trPr>
          <w:gridAfter w:val="1"/>
          <w:wAfter w:w="65" w:type="dxa"/>
          <w:trHeight w:val="283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823558E" w14:textId="77777777" w:rsidR="007B48EE" w:rsidRPr="009E311D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четвъртък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95FF0D" w14:textId="03FCD87C" w:rsidR="007B48EE" w:rsidRPr="00806CD8" w:rsidRDefault="007B48EE" w:rsidP="00BF430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70367A" w14:textId="5E35B8E9" w:rsidR="007B48EE" w:rsidRPr="00806CD8" w:rsidRDefault="007B48EE" w:rsidP="007B48EE">
            <w:pPr>
              <w:jc w:val="center"/>
            </w:pPr>
          </w:p>
        </w:tc>
      </w:tr>
      <w:tr w:rsidR="007B48EE" w:rsidRPr="009E311D" w14:paraId="01B8B8E3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2E0B6" w14:textId="77777777" w:rsidR="007B48EE" w:rsidRPr="009E311D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139E3A" w14:textId="2207770A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2A1F59" w14:textId="7777777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7B48EE" w:rsidRPr="009E311D" w14:paraId="39F2178C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6999B55" w14:textId="77777777" w:rsidR="007B48EE" w:rsidRPr="009E311D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етък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E8CE91" w14:textId="7777777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2DA5F9" w14:textId="7777777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7B48EE" w:rsidRPr="009E311D" w14:paraId="396F8214" w14:textId="77777777" w:rsidTr="00BF4303">
        <w:trPr>
          <w:trHeight w:val="2431"/>
        </w:trPr>
        <w:tc>
          <w:tcPr>
            <w:tcW w:w="13713" w:type="dxa"/>
            <w:gridSpan w:val="4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7DAC104C" w14:textId="6951CBC4" w:rsidR="007B48EE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Тренировките</w:t>
            </w:r>
            <w:r w:rsidRPr="00543C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се провеждат: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Студентски град, бл. 52 (понеделник) и </w:t>
            </w:r>
            <w:r w:rsidRPr="00936F2B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Център по </w:t>
            </w:r>
            <w:proofErr w:type="spellStart"/>
            <w:r w:rsidRPr="00936F2B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кинезитерапия</w:t>
            </w:r>
            <w:proofErr w:type="spellEnd"/>
            <w:r>
              <w:rPr>
                <w:rFonts w:ascii="Verdana" w:hAnsi="Verdana"/>
                <w:color w:val="331F09"/>
                <w:sz w:val="18"/>
                <w:szCs w:val="18"/>
                <w:shd w:val="clear" w:color="auto" w:fill="FFFFFF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Ректорат (сряда)</w:t>
            </w:r>
          </w:p>
          <w:p w14:paraId="0AEA1965" w14:textId="2E7B1251" w:rsidR="007B48EE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За информация: доц. </w:t>
            </w:r>
            <w:r w:rsidR="00EE10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дн 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Марина Недкова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– </w:t>
            </w:r>
            <w:hyperlink r:id="rId5" w:history="1">
              <w:r w:rsidRPr="00734E1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 w:eastAsia="bg-BG"/>
                </w:rPr>
                <w:t>mnnedkova@uni-sofia.bg</w:t>
              </w:r>
            </w:hyperlink>
          </w:p>
          <w:p w14:paraId="3C463E51" w14:textId="54F428D7" w:rsidR="007B48EE" w:rsidRDefault="00BF4303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                           </w:t>
            </w:r>
            <w:r w:rsidR="007B48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гл. ас. Гергана </w:t>
            </w:r>
            <w:proofErr w:type="spellStart"/>
            <w:r w:rsidR="007B48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еспотова</w:t>
            </w:r>
            <w:proofErr w:type="spellEnd"/>
            <w:r w:rsidR="00EE10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, д-р</w:t>
            </w:r>
            <w:r w:rsidR="007B48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– </w:t>
            </w:r>
            <w:hyperlink r:id="rId6" w:history="1">
              <w:r w:rsidRPr="001A6DC7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gdespotova@uni-sofia.bg</w:t>
              </w:r>
            </w:hyperlink>
            <w:r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44102DFD" w14:textId="77777777" w:rsidR="00BF4303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                                                                                                   </w:t>
            </w:r>
          </w:p>
          <w:p w14:paraId="785C5BBB" w14:textId="77777777" w:rsidR="00BF4303" w:rsidRDefault="00BF4303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28040D39" w14:textId="53293150" w:rsidR="007B48EE" w:rsidRDefault="00BF4303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                                                                       </w:t>
            </w:r>
            <w:r w:rsidR="007B48EE"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3E7C1647" w14:textId="22418378" w:rsidR="007B48EE" w:rsidRPr="00CB1E82" w:rsidRDefault="00CB1E82" w:rsidP="007B48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/</w:t>
            </w:r>
            <w:r w:rsidR="007B48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проф. д-р </w:t>
            </w:r>
            <w:r w:rsidR="00FD3C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Георги Игнатов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/</w:t>
            </w:r>
          </w:p>
        </w:tc>
      </w:tr>
    </w:tbl>
    <w:p w14:paraId="05DDFC68" w14:textId="77777777" w:rsidR="00EE2E72" w:rsidRDefault="00EE2E72"/>
    <w:sectPr w:rsidR="00EE2E72" w:rsidSect="009E311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DewNDM1sTA1MLNQ0lEKTi0uzszPAykwrQUAmm49DiwAAAA="/>
  </w:docVars>
  <w:rsids>
    <w:rsidRoot w:val="00BB7821"/>
    <w:rsid w:val="00040B61"/>
    <w:rsid w:val="0004187D"/>
    <w:rsid w:val="000A42EA"/>
    <w:rsid w:val="000F10BF"/>
    <w:rsid w:val="000F2C5C"/>
    <w:rsid w:val="00105988"/>
    <w:rsid w:val="00194FDF"/>
    <w:rsid w:val="001953E8"/>
    <w:rsid w:val="001A5D65"/>
    <w:rsid w:val="001F74CF"/>
    <w:rsid w:val="00220E2F"/>
    <w:rsid w:val="0025180F"/>
    <w:rsid w:val="0028693C"/>
    <w:rsid w:val="00291E82"/>
    <w:rsid w:val="002A3E63"/>
    <w:rsid w:val="002C3141"/>
    <w:rsid w:val="002D499B"/>
    <w:rsid w:val="0032448C"/>
    <w:rsid w:val="0033335F"/>
    <w:rsid w:val="00353D5D"/>
    <w:rsid w:val="00360061"/>
    <w:rsid w:val="00364AF5"/>
    <w:rsid w:val="003A672A"/>
    <w:rsid w:val="003D075A"/>
    <w:rsid w:val="004121CF"/>
    <w:rsid w:val="00414896"/>
    <w:rsid w:val="004434F4"/>
    <w:rsid w:val="004C717F"/>
    <w:rsid w:val="004F2CCA"/>
    <w:rsid w:val="004F3B05"/>
    <w:rsid w:val="00501540"/>
    <w:rsid w:val="00533047"/>
    <w:rsid w:val="00534D15"/>
    <w:rsid w:val="00543C0C"/>
    <w:rsid w:val="005A0BE2"/>
    <w:rsid w:val="005B0B90"/>
    <w:rsid w:val="005C474C"/>
    <w:rsid w:val="0067709C"/>
    <w:rsid w:val="00697A7F"/>
    <w:rsid w:val="006B1173"/>
    <w:rsid w:val="00731D6F"/>
    <w:rsid w:val="00780064"/>
    <w:rsid w:val="007B48EE"/>
    <w:rsid w:val="007D5872"/>
    <w:rsid w:val="00803641"/>
    <w:rsid w:val="00806CD8"/>
    <w:rsid w:val="00843531"/>
    <w:rsid w:val="008C777F"/>
    <w:rsid w:val="00902F55"/>
    <w:rsid w:val="009036DF"/>
    <w:rsid w:val="00936F2B"/>
    <w:rsid w:val="00995D11"/>
    <w:rsid w:val="009B6ECB"/>
    <w:rsid w:val="009E311D"/>
    <w:rsid w:val="00A11048"/>
    <w:rsid w:val="00A5232F"/>
    <w:rsid w:val="00A73E85"/>
    <w:rsid w:val="00A86A4F"/>
    <w:rsid w:val="00AB561B"/>
    <w:rsid w:val="00B12BAF"/>
    <w:rsid w:val="00B6656A"/>
    <w:rsid w:val="00BB7821"/>
    <w:rsid w:val="00BF4303"/>
    <w:rsid w:val="00C67594"/>
    <w:rsid w:val="00C75CEB"/>
    <w:rsid w:val="00C82D83"/>
    <w:rsid w:val="00CB1E82"/>
    <w:rsid w:val="00CB54BA"/>
    <w:rsid w:val="00CB5AD5"/>
    <w:rsid w:val="00D14B1F"/>
    <w:rsid w:val="00D768FD"/>
    <w:rsid w:val="00DB5E6B"/>
    <w:rsid w:val="00E10A83"/>
    <w:rsid w:val="00E420CA"/>
    <w:rsid w:val="00E747D2"/>
    <w:rsid w:val="00EA197C"/>
    <w:rsid w:val="00EE1068"/>
    <w:rsid w:val="00EE2035"/>
    <w:rsid w:val="00EE2E72"/>
    <w:rsid w:val="00EF3B7D"/>
    <w:rsid w:val="00F30FBE"/>
    <w:rsid w:val="00F52779"/>
    <w:rsid w:val="00F566A1"/>
    <w:rsid w:val="00FC1F4F"/>
    <w:rsid w:val="00FD3C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A2734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07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7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25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gdespotova@uni-sofia.bg" TargetMode="External"/><Relationship Id="rId5" Type="http://schemas.openxmlformats.org/officeDocument/2006/relationships/hyperlink" Target="mailto:mnnedkova@uni-sofia.b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202C6A-63D8-4532-A355-2DE4E7BA2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5</cp:revision>
  <dcterms:created xsi:type="dcterms:W3CDTF">2025-09-04T14:10:00Z</dcterms:created>
  <dcterms:modified xsi:type="dcterms:W3CDTF">2026-01-23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2be3ba5f1e300f388e07497749fde6c450f15f52f3a5bee508d4738b1c4225</vt:lpwstr>
  </property>
</Properties>
</file>